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3FFA" w:rsidRDefault="00EC6B67">
      <w:pPr>
        <w:rPr>
          <w:sz w:val="28"/>
          <w:szCs w:val="28"/>
        </w:rPr>
      </w:pPr>
      <w:r w:rsidRPr="00EC6B67">
        <w:rPr>
          <w:sz w:val="28"/>
          <w:szCs w:val="28"/>
        </w:rPr>
        <w:t>In-class Activity: Multiple Linear Regression                              February 22, 2107</w:t>
      </w:r>
    </w:p>
    <w:p w:rsidR="00EC6B67" w:rsidRDefault="00EC6B67">
      <w:pPr>
        <w:rPr>
          <w:sz w:val="24"/>
          <w:szCs w:val="24"/>
        </w:rPr>
      </w:pPr>
      <w:r w:rsidRPr="00EC6B67">
        <w:rPr>
          <w:sz w:val="24"/>
          <w:szCs w:val="24"/>
        </w:rPr>
        <w:t xml:space="preserve">Example: </w:t>
      </w:r>
      <w:r>
        <w:rPr>
          <w:sz w:val="24"/>
          <w:szCs w:val="24"/>
        </w:rPr>
        <w:t xml:space="preserve">Consider the </w:t>
      </w:r>
      <w:r w:rsidR="00AD2D17">
        <w:rPr>
          <w:sz w:val="24"/>
          <w:szCs w:val="24"/>
        </w:rPr>
        <w:t>National Football data. The variables are</w:t>
      </w:r>
    </w:p>
    <w:p w:rsidR="00AD2D17" w:rsidRDefault="00781CC9">
      <w:pPr>
        <w:rPr>
          <w:sz w:val="24"/>
          <w:szCs w:val="24"/>
        </w:rPr>
      </w:pPr>
      <w:r>
        <w:rPr>
          <w:noProof/>
          <w:sz w:val="24"/>
          <w:szCs w:val="24"/>
        </w:rPr>
        <w:t>Y</w:t>
      </w:r>
      <w:r w:rsidR="00AD2D17" w:rsidRPr="00781CC9">
        <w:rPr>
          <w:noProof/>
          <w:sz w:val="24"/>
          <w:szCs w:val="24"/>
        </w:rPr>
        <w:t>:</w:t>
      </w:r>
      <w:r w:rsidR="00AD2D17">
        <w:rPr>
          <w:sz w:val="24"/>
          <w:szCs w:val="24"/>
        </w:rPr>
        <w:t xml:space="preserve"> number of games won</w:t>
      </w:r>
    </w:p>
    <w:p w:rsidR="00AD2D17" w:rsidRDefault="00781CC9">
      <w:pPr>
        <w:rPr>
          <w:sz w:val="24"/>
          <w:szCs w:val="24"/>
        </w:rPr>
      </w:pPr>
      <w:r>
        <w:rPr>
          <w:sz w:val="24"/>
          <w:szCs w:val="24"/>
        </w:rPr>
        <w:t>X</w:t>
      </w:r>
      <w:r w:rsidR="00AD2D17">
        <w:rPr>
          <w:sz w:val="24"/>
          <w:szCs w:val="24"/>
          <w:vertAlign w:val="subscript"/>
        </w:rPr>
        <w:t>1</w:t>
      </w:r>
      <w:r w:rsidR="00AD2D17">
        <w:rPr>
          <w:sz w:val="24"/>
          <w:szCs w:val="24"/>
        </w:rPr>
        <w:t xml:space="preserve">: </w:t>
      </w:r>
      <w:r w:rsidR="00AD2D17">
        <w:rPr>
          <w:sz w:val="24"/>
          <w:szCs w:val="24"/>
        </w:rPr>
        <w:t>team’s passing yardage</w:t>
      </w:r>
    </w:p>
    <w:p w:rsidR="00AD2D17" w:rsidRDefault="00781CC9" w:rsidP="00AD2D17">
      <w:pPr>
        <w:rPr>
          <w:sz w:val="24"/>
          <w:szCs w:val="24"/>
        </w:rPr>
      </w:pPr>
      <w:r>
        <w:rPr>
          <w:sz w:val="24"/>
          <w:szCs w:val="24"/>
        </w:rPr>
        <w:t>X</w:t>
      </w:r>
      <w:r w:rsidR="00AD2D17">
        <w:rPr>
          <w:sz w:val="24"/>
          <w:szCs w:val="24"/>
          <w:vertAlign w:val="subscript"/>
        </w:rPr>
        <w:t>2</w:t>
      </w:r>
      <w:r w:rsidR="00AD2D17">
        <w:rPr>
          <w:sz w:val="24"/>
          <w:szCs w:val="24"/>
        </w:rPr>
        <w:t xml:space="preserve">: </w:t>
      </w:r>
      <w:r w:rsidR="00AD2D17">
        <w:rPr>
          <w:sz w:val="24"/>
          <w:szCs w:val="24"/>
        </w:rPr>
        <w:t>the percentage of rushing plays</w:t>
      </w:r>
    </w:p>
    <w:p w:rsidR="00AD2D17" w:rsidRDefault="00781CC9" w:rsidP="00AD2D17">
      <w:pPr>
        <w:rPr>
          <w:sz w:val="24"/>
          <w:szCs w:val="24"/>
        </w:rPr>
      </w:pPr>
      <w:r>
        <w:rPr>
          <w:sz w:val="24"/>
          <w:szCs w:val="24"/>
        </w:rPr>
        <w:t>X</w:t>
      </w:r>
      <w:r w:rsidR="00AD2D17">
        <w:rPr>
          <w:sz w:val="24"/>
          <w:szCs w:val="24"/>
          <w:vertAlign w:val="subscript"/>
        </w:rPr>
        <w:t>3</w:t>
      </w:r>
      <w:r w:rsidR="00AD2D17">
        <w:rPr>
          <w:sz w:val="24"/>
          <w:szCs w:val="24"/>
        </w:rPr>
        <w:t>:</w:t>
      </w:r>
      <w:r w:rsidR="00AD2D17">
        <w:rPr>
          <w:sz w:val="24"/>
          <w:szCs w:val="24"/>
        </w:rPr>
        <w:t xml:space="preserve"> the opponent’s yard rushing</w:t>
      </w:r>
    </w:p>
    <w:p w:rsidR="00AD2D17" w:rsidRDefault="00AD2D17" w:rsidP="00AD2D17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Make a scatter plot and comment on the type of association between </w:t>
      </w:r>
      <w:r w:rsidRPr="00781CC9">
        <w:rPr>
          <w:noProof/>
          <w:sz w:val="24"/>
          <w:szCs w:val="24"/>
        </w:rPr>
        <w:t>number</w:t>
      </w:r>
      <w:r>
        <w:rPr>
          <w:sz w:val="24"/>
          <w:szCs w:val="24"/>
        </w:rPr>
        <w:t xml:space="preserve"> of games won and the three covariates. </w:t>
      </w:r>
      <w:r w:rsidR="00C056A8">
        <w:rPr>
          <w:sz w:val="24"/>
          <w:szCs w:val="24"/>
        </w:rPr>
        <w:t xml:space="preserve">Based on the </w:t>
      </w:r>
      <w:r w:rsidR="00781CC9">
        <w:rPr>
          <w:sz w:val="24"/>
          <w:szCs w:val="24"/>
        </w:rPr>
        <w:t>scatter plot which of the covariates you think is most important to capture the linear trend in y</w:t>
      </w:r>
      <w:r w:rsidR="002A32AD">
        <w:rPr>
          <w:sz w:val="24"/>
          <w:szCs w:val="24"/>
        </w:rPr>
        <w:t>?</w:t>
      </w:r>
    </w:p>
    <w:p w:rsidR="002A32AD" w:rsidRDefault="002A32AD" w:rsidP="002A32AD">
      <w:pPr>
        <w:pStyle w:val="ListParagraph"/>
        <w:ind w:left="360"/>
        <w:rPr>
          <w:sz w:val="24"/>
          <w:szCs w:val="24"/>
        </w:rPr>
      </w:pPr>
    </w:p>
    <w:p w:rsidR="002A32AD" w:rsidRDefault="002A32AD" w:rsidP="002A32AD">
      <w:pPr>
        <w:pStyle w:val="ListParagraph"/>
        <w:ind w:left="360"/>
        <w:rPr>
          <w:sz w:val="24"/>
          <w:szCs w:val="24"/>
        </w:rPr>
      </w:pPr>
    </w:p>
    <w:p w:rsidR="002A32AD" w:rsidRDefault="002A32AD" w:rsidP="002A32AD">
      <w:pPr>
        <w:pStyle w:val="ListParagraph"/>
        <w:ind w:left="360"/>
        <w:rPr>
          <w:sz w:val="24"/>
          <w:szCs w:val="24"/>
        </w:rPr>
      </w:pPr>
    </w:p>
    <w:p w:rsidR="002A32AD" w:rsidRDefault="002A32AD" w:rsidP="002A32AD">
      <w:pPr>
        <w:pStyle w:val="ListParagraph"/>
        <w:ind w:left="360"/>
        <w:rPr>
          <w:sz w:val="24"/>
          <w:szCs w:val="24"/>
        </w:rPr>
      </w:pPr>
    </w:p>
    <w:p w:rsidR="002A32AD" w:rsidRDefault="002A32AD" w:rsidP="002A32AD">
      <w:pPr>
        <w:pStyle w:val="ListParagraph"/>
        <w:ind w:left="360"/>
        <w:rPr>
          <w:sz w:val="24"/>
          <w:szCs w:val="24"/>
        </w:rPr>
      </w:pPr>
    </w:p>
    <w:p w:rsidR="002A32AD" w:rsidRDefault="002A32AD" w:rsidP="002A32AD">
      <w:pPr>
        <w:pStyle w:val="ListParagraph"/>
        <w:ind w:left="360"/>
        <w:rPr>
          <w:sz w:val="24"/>
          <w:szCs w:val="24"/>
        </w:rPr>
      </w:pPr>
    </w:p>
    <w:p w:rsidR="00AD2D17" w:rsidRDefault="002A32AD" w:rsidP="008C6BBE">
      <w:pPr>
        <w:pStyle w:val="ListParagraph"/>
        <w:numPr>
          <w:ilvl w:val="0"/>
          <w:numId w:val="1"/>
        </w:numPr>
        <w:ind w:left="360" w:right="-360"/>
        <w:rPr>
          <w:sz w:val="24"/>
          <w:szCs w:val="24"/>
        </w:rPr>
      </w:pPr>
      <w:r>
        <w:rPr>
          <w:sz w:val="24"/>
          <w:szCs w:val="24"/>
        </w:rPr>
        <w:t xml:space="preserve">Fit a multiple linear regression </w:t>
      </w:r>
      <w:r w:rsidRPr="00FE2F72">
        <w:rPr>
          <w:noProof/>
          <w:sz w:val="24"/>
          <w:szCs w:val="24"/>
        </w:rPr>
        <w:t>model</w:t>
      </w:r>
      <w:r>
        <w:rPr>
          <w:sz w:val="24"/>
          <w:szCs w:val="24"/>
        </w:rPr>
        <w:t xml:space="preserve"> relating the number of games won to the tree covariates. </w:t>
      </w:r>
    </w:p>
    <w:p w:rsidR="002A32AD" w:rsidRDefault="002A32AD" w:rsidP="002A32AD">
      <w:pPr>
        <w:pStyle w:val="ListParagraph"/>
        <w:ind w:left="360"/>
        <w:rPr>
          <w:sz w:val="24"/>
          <w:szCs w:val="24"/>
        </w:rPr>
      </w:pPr>
    </w:p>
    <w:p w:rsidR="002A32AD" w:rsidRPr="008C6BBE" w:rsidRDefault="002A32AD" w:rsidP="008C6BBE">
      <w:pPr>
        <w:rPr>
          <w:sz w:val="24"/>
          <w:szCs w:val="24"/>
        </w:rPr>
      </w:pPr>
    </w:p>
    <w:p w:rsidR="002E36F8" w:rsidRDefault="002E36F8" w:rsidP="002A32AD">
      <w:pPr>
        <w:pStyle w:val="ListParagraph"/>
        <w:ind w:left="360"/>
        <w:rPr>
          <w:sz w:val="24"/>
          <w:szCs w:val="24"/>
        </w:rPr>
      </w:pPr>
    </w:p>
    <w:p w:rsidR="002A32AD" w:rsidRDefault="002E36F8" w:rsidP="00AD2D17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onstruct the analysis of variance table and test for significance of regression. </w:t>
      </w:r>
    </w:p>
    <w:p w:rsidR="008C6BBE" w:rsidRDefault="008C6BBE" w:rsidP="008C6BBE">
      <w:pPr>
        <w:pStyle w:val="ListParagraph"/>
        <w:ind w:left="360"/>
        <w:rPr>
          <w:sz w:val="24"/>
          <w:szCs w:val="24"/>
        </w:rPr>
      </w:pPr>
    </w:p>
    <w:p w:rsidR="008C6BBE" w:rsidRDefault="008C6BBE" w:rsidP="008C6BBE">
      <w:pPr>
        <w:pStyle w:val="ListParagraph"/>
        <w:ind w:left="360"/>
        <w:rPr>
          <w:sz w:val="24"/>
          <w:szCs w:val="24"/>
        </w:rPr>
      </w:pPr>
    </w:p>
    <w:p w:rsidR="008C6BBE" w:rsidRDefault="008C6BBE" w:rsidP="008C6BBE">
      <w:pPr>
        <w:pStyle w:val="ListParagraph"/>
        <w:ind w:left="360"/>
        <w:rPr>
          <w:sz w:val="24"/>
          <w:szCs w:val="24"/>
        </w:rPr>
      </w:pPr>
    </w:p>
    <w:p w:rsidR="008C6BBE" w:rsidRDefault="008C6BBE" w:rsidP="008C6BBE">
      <w:pPr>
        <w:pStyle w:val="ListParagraph"/>
        <w:ind w:left="360"/>
        <w:rPr>
          <w:sz w:val="24"/>
          <w:szCs w:val="24"/>
        </w:rPr>
      </w:pPr>
    </w:p>
    <w:p w:rsidR="002E36F8" w:rsidRDefault="00B55104" w:rsidP="00AD2D17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alculate t statistics for testing the significance of individual regression coefficients? What conclusion can you draw about the roles the variable </w:t>
      </w:r>
      <w:r>
        <w:rPr>
          <w:sz w:val="24"/>
          <w:szCs w:val="24"/>
        </w:rPr>
        <w:t>X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, </w:t>
      </w:r>
      <w:r>
        <w:rPr>
          <w:sz w:val="24"/>
          <w:szCs w:val="24"/>
        </w:rPr>
        <w:t>X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, and </w:t>
      </w:r>
      <w:r>
        <w:rPr>
          <w:sz w:val="24"/>
          <w:szCs w:val="24"/>
        </w:rPr>
        <w:t>X</w:t>
      </w:r>
      <w:r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 play in the model? </w:t>
      </w: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FE2F72" w:rsidRDefault="00FE2F72" w:rsidP="00AD2D17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lastRenderedPageBreak/>
        <w:t>Calculate R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and R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  <w:vertAlign w:val="subscript"/>
        </w:rPr>
        <w:t>Adj</w:t>
      </w:r>
      <w:r>
        <w:rPr>
          <w:sz w:val="24"/>
          <w:szCs w:val="24"/>
        </w:rPr>
        <w:t xml:space="preserve"> for this model. </w:t>
      </w:r>
    </w:p>
    <w:p w:rsidR="002C1EF7" w:rsidRDefault="002C1EF7" w:rsidP="002C1EF7">
      <w:pPr>
        <w:rPr>
          <w:sz w:val="24"/>
          <w:szCs w:val="24"/>
        </w:rPr>
      </w:pPr>
    </w:p>
    <w:p w:rsidR="002C1EF7" w:rsidRDefault="002C1EF7" w:rsidP="002C1EF7">
      <w:pPr>
        <w:rPr>
          <w:sz w:val="24"/>
          <w:szCs w:val="24"/>
        </w:rPr>
      </w:pPr>
    </w:p>
    <w:p w:rsidR="002C1EF7" w:rsidRPr="002C1EF7" w:rsidRDefault="002C1EF7" w:rsidP="002C1EF7">
      <w:pPr>
        <w:rPr>
          <w:sz w:val="24"/>
          <w:szCs w:val="24"/>
        </w:rPr>
      </w:pP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B55104" w:rsidRDefault="002C1EF7" w:rsidP="00AD2D17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Using the partial F test, determine the contribution of </w:t>
      </w:r>
      <w:r>
        <w:rPr>
          <w:sz w:val="24"/>
          <w:szCs w:val="24"/>
        </w:rPr>
        <w:t>X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to the model. How is this partial F statistic related to the t-test for β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calculated above?</w:t>
      </w: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67798D" w:rsidP="00AD2D17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>Fit a model to these data using only X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and </w:t>
      </w:r>
      <w:r>
        <w:rPr>
          <w:sz w:val="24"/>
          <w:szCs w:val="24"/>
        </w:rPr>
        <w:t>X</w:t>
      </w:r>
      <w:r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. </w:t>
      </w:r>
    </w:p>
    <w:p w:rsidR="0067798D" w:rsidRDefault="0067798D" w:rsidP="0067798D">
      <w:pPr>
        <w:pStyle w:val="ListParagraph"/>
        <w:ind w:left="360"/>
        <w:rPr>
          <w:sz w:val="24"/>
          <w:szCs w:val="24"/>
        </w:rPr>
      </w:pPr>
    </w:p>
    <w:p w:rsidR="0067798D" w:rsidRDefault="0067798D" w:rsidP="0067798D">
      <w:pPr>
        <w:pStyle w:val="ListParagraph"/>
        <w:ind w:left="360"/>
        <w:rPr>
          <w:sz w:val="24"/>
          <w:szCs w:val="24"/>
        </w:rPr>
      </w:pPr>
    </w:p>
    <w:p w:rsidR="0067798D" w:rsidRDefault="0067798D" w:rsidP="0067798D">
      <w:pPr>
        <w:pStyle w:val="ListParagraph"/>
        <w:ind w:left="360"/>
        <w:rPr>
          <w:sz w:val="24"/>
          <w:szCs w:val="24"/>
        </w:rPr>
      </w:pPr>
    </w:p>
    <w:p w:rsidR="00F67E99" w:rsidRDefault="00F67E99" w:rsidP="0067798D">
      <w:pPr>
        <w:pStyle w:val="ListParagraph"/>
        <w:ind w:left="360"/>
        <w:rPr>
          <w:sz w:val="24"/>
          <w:szCs w:val="24"/>
        </w:rPr>
      </w:pPr>
    </w:p>
    <w:p w:rsidR="0067798D" w:rsidRDefault="0067798D" w:rsidP="0067798D">
      <w:pPr>
        <w:pStyle w:val="ListParagraph"/>
        <w:ind w:left="360"/>
        <w:rPr>
          <w:sz w:val="24"/>
          <w:szCs w:val="24"/>
        </w:rPr>
      </w:pPr>
    </w:p>
    <w:p w:rsidR="002C1EF7" w:rsidRDefault="002C1EF7" w:rsidP="002C1EF7">
      <w:pPr>
        <w:pStyle w:val="ListParagraph"/>
        <w:ind w:left="360"/>
        <w:rPr>
          <w:sz w:val="24"/>
          <w:szCs w:val="24"/>
        </w:rPr>
      </w:pPr>
    </w:p>
    <w:p w:rsidR="002C1EF7" w:rsidRDefault="00F67E99" w:rsidP="00AD2D17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alculate </w:t>
      </w:r>
      <w:r>
        <w:rPr>
          <w:sz w:val="24"/>
          <w:szCs w:val="24"/>
        </w:rPr>
        <w:t>R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  <w:vertAlign w:val="subscript"/>
        </w:rPr>
        <w:t>Adj</w:t>
      </w:r>
      <w:r>
        <w:rPr>
          <w:sz w:val="24"/>
          <w:szCs w:val="24"/>
        </w:rPr>
        <w:t xml:space="preserve"> and compare this to that of the full-model. </w:t>
      </w:r>
    </w:p>
    <w:p w:rsidR="00F67E99" w:rsidRDefault="00F67E99" w:rsidP="00F67E99">
      <w:pPr>
        <w:pStyle w:val="ListParagraph"/>
        <w:ind w:left="360"/>
        <w:rPr>
          <w:sz w:val="24"/>
          <w:szCs w:val="24"/>
        </w:rPr>
      </w:pPr>
    </w:p>
    <w:p w:rsidR="00F67E99" w:rsidRDefault="00F67E99" w:rsidP="00F67E99">
      <w:pPr>
        <w:pStyle w:val="ListParagraph"/>
        <w:ind w:left="360"/>
        <w:rPr>
          <w:sz w:val="24"/>
          <w:szCs w:val="24"/>
        </w:rPr>
      </w:pPr>
    </w:p>
    <w:p w:rsidR="00F67E99" w:rsidRDefault="00F67E99" w:rsidP="00F67E99">
      <w:pPr>
        <w:pStyle w:val="ListParagraph"/>
        <w:ind w:left="360"/>
        <w:rPr>
          <w:sz w:val="24"/>
          <w:szCs w:val="24"/>
        </w:rPr>
      </w:pPr>
    </w:p>
    <w:p w:rsidR="00F67E99" w:rsidRDefault="00F67E99" w:rsidP="00F67E99">
      <w:pPr>
        <w:pStyle w:val="ListParagraph"/>
        <w:ind w:left="360"/>
        <w:rPr>
          <w:sz w:val="24"/>
          <w:szCs w:val="24"/>
        </w:rPr>
      </w:pPr>
    </w:p>
    <w:p w:rsidR="00F67E99" w:rsidRPr="00AD2D17" w:rsidRDefault="00F67E99" w:rsidP="00AD2D17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>Calculate 95% CIs for the regression coefficients</w:t>
      </w:r>
    </w:p>
    <w:p w:rsidR="00AD2D17" w:rsidRPr="00AD2D17" w:rsidRDefault="00AD2D17" w:rsidP="00AD2D17">
      <w:pPr>
        <w:rPr>
          <w:sz w:val="24"/>
          <w:szCs w:val="24"/>
        </w:rPr>
      </w:pPr>
    </w:p>
    <w:p w:rsidR="00AD2D17" w:rsidRDefault="00AD2D17">
      <w:pPr>
        <w:rPr>
          <w:sz w:val="24"/>
          <w:szCs w:val="24"/>
        </w:rPr>
      </w:pPr>
    </w:p>
    <w:p w:rsidR="00F8353B" w:rsidRDefault="00F8353B">
      <w:pPr>
        <w:rPr>
          <w:sz w:val="24"/>
          <w:szCs w:val="24"/>
        </w:rPr>
      </w:pPr>
    </w:p>
    <w:p w:rsidR="00F8353B" w:rsidRDefault="00F8353B">
      <w:pPr>
        <w:rPr>
          <w:sz w:val="24"/>
          <w:szCs w:val="24"/>
        </w:rPr>
      </w:pPr>
    </w:p>
    <w:p w:rsidR="00F8353B" w:rsidRPr="001527E2" w:rsidRDefault="00F8353B" w:rsidP="00272DC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527E2">
        <w:rPr>
          <w:sz w:val="24"/>
          <w:szCs w:val="24"/>
        </w:rPr>
        <w:lastRenderedPageBreak/>
        <w:t xml:space="preserve">Construct and interpret the joint confidence region for </w:t>
      </w:r>
      <w:r w:rsidRPr="001527E2">
        <w:rPr>
          <w:sz w:val="24"/>
          <w:szCs w:val="24"/>
        </w:rPr>
        <w:t>X</w:t>
      </w:r>
      <w:r w:rsidRPr="001527E2">
        <w:rPr>
          <w:sz w:val="24"/>
          <w:szCs w:val="24"/>
          <w:vertAlign w:val="subscript"/>
        </w:rPr>
        <w:t>2</w:t>
      </w:r>
      <w:r w:rsidRPr="001527E2">
        <w:rPr>
          <w:sz w:val="24"/>
          <w:szCs w:val="24"/>
        </w:rPr>
        <w:t xml:space="preserve"> and </w:t>
      </w:r>
      <w:r w:rsidRPr="001527E2">
        <w:rPr>
          <w:sz w:val="24"/>
          <w:szCs w:val="24"/>
        </w:rPr>
        <w:t>X</w:t>
      </w:r>
      <w:r w:rsidRPr="001527E2">
        <w:rPr>
          <w:sz w:val="24"/>
          <w:szCs w:val="24"/>
          <w:vertAlign w:val="subscript"/>
        </w:rPr>
        <w:t>3</w:t>
      </w:r>
      <w:r w:rsidRPr="001527E2">
        <w:rPr>
          <w:sz w:val="24"/>
          <w:szCs w:val="24"/>
        </w:rPr>
        <w:t xml:space="preserve">. </w:t>
      </w:r>
      <w:r w:rsidR="001527E2">
        <w:rPr>
          <w:sz w:val="24"/>
          <w:szCs w:val="24"/>
        </w:rPr>
        <w:t>What conclusion can you draw about the roles the</w:t>
      </w:r>
      <w:r w:rsidR="001527E2">
        <w:rPr>
          <w:sz w:val="24"/>
          <w:szCs w:val="24"/>
        </w:rPr>
        <w:t>se</w:t>
      </w:r>
      <w:r w:rsidR="001527E2">
        <w:rPr>
          <w:sz w:val="24"/>
          <w:szCs w:val="24"/>
        </w:rPr>
        <w:t xml:space="preserve"> variable</w:t>
      </w:r>
      <w:r w:rsidR="001527E2">
        <w:rPr>
          <w:sz w:val="24"/>
          <w:szCs w:val="24"/>
        </w:rPr>
        <w:t>s</w:t>
      </w:r>
      <w:r w:rsidR="001527E2">
        <w:rPr>
          <w:sz w:val="24"/>
          <w:szCs w:val="24"/>
        </w:rPr>
        <w:t xml:space="preserve"> play in the model?</w:t>
      </w: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9A43A1" w:rsidRDefault="009A43A1" w:rsidP="00F8353B">
      <w:pPr>
        <w:pStyle w:val="ListParagraph"/>
        <w:rPr>
          <w:sz w:val="24"/>
          <w:szCs w:val="24"/>
        </w:rPr>
      </w:pPr>
    </w:p>
    <w:p w:rsidR="009A43A1" w:rsidRDefault="009A43A1" w:rsidP="00F8353B">
      <w:pPr>
        <w:pStyle w:val="ListParagraph"/>
        <w:rPr>
          <w:sz w:val="24"/>
          <w:szCs w:val="24"/>
        </w:rPr>
      </w:pPr>
      <w:bookmarkStart w:id="0" w:name="_GoBack"/>
      <w:bookmarkEnd w:id="0"/>
    </w:p>
    <w:p w:rsidR="001527E2" w:rsidRPr="001527E2" w:rsidRDefault="00F8353B" w:rsidP="001527E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nstruct and interpret the joint confidence region for X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and X</w:t>
      </w:r>
      <w:r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. </w:t>
      </w:r>
      <w:r w:rsidR="001527E2">
        <w:rPr>
          <w:sz w:val="24"/>
          <w:szCs w:val="24"/>
        </w:rPr>
        <w:t>What conclusion can you draw about the roles these variables play in the model?</w:t>
      </w:r>
    </w:p>
    <w:p w:rsidR="00F8353B" w:rsidRDefault="00F8353B" w:rsidP="001527E2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Pr="00F8353B" w:rsidRDefault="00F8353B" w:rsidP="00F8353B">
      <w:pPr>
        <w:pStyle w:val="ListParagraph"/>
        <w:rPr>
          <w:sz w:val="24"/>
          <w:szCs w:val="24"/>
        </w:rPr>
      </w:pPr>
    </w:p>
    <w:sectPr w:rsidR="00F8353B" w:rsidRPr="00F835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323A23"/>
    <w:multiLevelType w:val="hybridMultilevel"/>
    <w:tmpl w:val="0526F8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yNDE3MjYyNzM0sLBQ0lEKTi0uzszPAykwrAUAssQOOCwAAAA="/>
  </w:docVars>
  <w:rsids>
    <w:rsidRoot w:val="00EC6B67"/>
    <w:rsid w:val="00001841"/>
    <w:rsid w:val="00002ABA"/>
    <w:rsid w:val="00006475"/>
    <w:rsid w:val="00007A3D"/>
    <w:rsid w:val="00011CAA"/>
    <w:rsid w:val="0001429B"/>
    <w:rsid w:val="00060437"/>
    <w:rsid w:val="000618CD"/>
    <w:rsid w:val="00061E7F"/>
    <w:rsid w:val="00076FE4"/>
    <w:rsid w:val="00077F1A"/>
    <w:rsid w:val="00083835"/>
    <w:rsid w:val="00091316"/>
    <w:rsid w:val="00096832"/>
    <w:rsid w:val="000E0193"/>
    <w:rsid w:val="00101F62"/>
    <w:rsid w:val="00106CFC"/>
    <w:rsid w:val="00122E58"/>
    <w:rsid w:val="00131E8C"/>
    <w:rsid w:val="001332F6"/>
    <w:rsid w:val="00135D90"/>
    <w:rsid w:val="0014179E"/>
    <w:rsid w:val="001458F5"/>
    <w:rsid w:val="001527E2"/>
    <w:rsid w:val="001530AC"/>
    <w:rsid w:val="00157D6F"/>
    <w:rsid w:val="00162A74"/>
    <w:rsid w:val="00172AF3"/>
    <w:rsid w:val="00173C3A"/>
    <w:rsid w:val="00174A75"/>
    <w:rsid w:val="001750BD"/>
    <w:rsid w:val="001916B1"/>
    <w:rsid w:val="00195FC2"/>
    <w:rsid w:val="001B1F5D"/>
    <w:rsid w:val="001B4B37"/>
    <w:rsid w:val="001D42D7"/>
    <w:rsid w:val="002154D1"/>
    <w:rsid w:val="00225DB8"/>
    <w:rsid w:val="00231843"/>
    <w:rsid w:val="002419A5"/>
    <w:rsid w:val="0025000F"/>
    <w:rsid w:val="002558BA"/>
    <w:rsid w:val="00257C6F"/>
    <w:rsid w:val="00266127"/>
    <w:rsid w:val="002671D1"/>
    <w:rsid w:val="00272E62"/>
    <w:rsid w:val="00284FAE"/>
    <w:rsid w:val="002964FB"/>
    <w:rsid w:val="002A32AD"/>
    <w:rsid w:val="002B39FF"/>
    <w:rsid w:val="002C1EF7"/>
    <w:rsid w:val="002C4D68"/>
    <w:rsid w:val="002D6F0F"/>
    <w:rsid w:val="002E36F8"/>
    <w:rsid w:val="002E3FFA"/>
    <w:rsid w:val="002F48B2"/>
    <w:rsid w:val="003424E7"/>
    <w:rsid w:val="00360504"/>
    <w:rsid w:val="003612A8"/>
    <w:rsid w:val="0037001A"/>
    <w:rsid w:val="003809DC"/>
    <w:rsid w:val="00387B3D"/>
    <w:rsid w:val="003931DB"/>
    <w:rsid w:val="003C6574"/>
    <w:rsid w:val="003C7B93"/>
    <w:rsid w:val="003D792B"/>
    <w:rsid w:val="003F0910"/>
    <w:rsid w:val="00400933"/>
    <w:rsid w:val="00435E75"/>
    <w:rsid w:val="00446015"/>
    <w:rsid w:val="004470A4"/>
    <w:rsid w:val="0046353E"/>
    <w:rsid w:val="0047345D"/>
    <w:rsid w:val="00474F85"/>
    <w:rsid w:val="00480046"/>
    <w:rsid w:val="00480EDF"/>
    <w:rsid w:val="0049243E"/>
    <w:rsid w:val="004C5321"/>
    <w:rsid w:val="004D39A8"/>
    <w:rsid w:val="004E422D"/>
    <w:rsid w:val="00506F65"/>
    <w:rsid w:val="00516331"/>
    <w:rsid w:val="0052138A"/>
    <w:rsid w:val="00522E0E"/>
    <w:rsid w:val="005234F6"/>
    <w:rsid w:val="005427B9"/>
    <w:rsid w:val="0055623F"/>
    <w:rsid w:val="00560AB4"/>
    <w:rsid w:val="00573CC9"/>
    <w:rsid w:val="005776F4"/>
    <w:rsid w:val="0058445F"/>
    <w:rsid w:val="005964E3"/>
    <w:rsid w:val="005A15E0"/>
    <w:rsid w:val="005A1A17"/>
    <w:rsid w:val="005A471A"/>
    <w:rsid w:val="005B7E48"/>
    <w:rsid w:val="005E6A98"/>
    <w:rsid w:val="005F3425"/>
    <w:rsid w:val="00607B7F"/>
    <w:rsid w:val="0061613E"/>
    <w:rsid w:val="00626F60"/>
    <w:rsid w:val="00640133"/>
    <w:rsid w:val="00642F5B"/>
    <w:rsid w:val="00643A72"/>
    <w:rsid w:val="00660AD4"/>
    <w:rsid w:val="0067533B"/>
    <w:rsid w:val="0067798D"/>
    <w:rsid w:val="006805F1"/>
    <w:rsid w:val="006938C9"/>
    <w:rsid w:val="00695570"/>
    <w:rsid w:val="006A09C7"/>
    <w:rsid w:val="006A7EEB"/>
    <w:rsid w:val="006B5168"/>
    <w:rsid w:val="006F17E4"/>
    <w:rsid w:val="00702311"/>
    <w:rsid w:val="00704473"/>
    <w:rsid w:val="00717995"/>
    <w:rsid w:val="007208AF"/>
    <w:rsid w:val="00724191"/>
    <w:rsid w:val="00735083"/>
    <w:rsid w:val="00736C7A"/>
    <w:rsid w:val="00756A26"/>
    <w:rsid w:val="00774C8D"/>
    <w:rsid w:val="00781CC9"/>
    <w:rsid w:val="00781D95"/>
    <w:rsid w:val="007A63AA"/>
    <w:rsid w:val="007A7E97"/>
    <w:rsid w:val="007C1597"/>
    <w:rsid w:val="007C76ED"/>
    <w:rsid w:val="007E5465"/>
    <w:rsid w:val="007F2E18"/>
    <w:rsid w:val="00805F42"/>
    <w:rsid w:val="00814E12"/>
    <w:rsid w:val="00820A32"/>
    <w:rsid w:val="00835F07"/>
    <w:rsid w:val="00881718"/>
    <w:rsid w:val="008A3613"/>
    <w:rsid w:val="008B4106"/>
    <w:rsid w:val="008C2B75"/>
    <w:rsid w:val="008C6BBE"/>
    <w:rsid w:val="009102B2"/>
    <w:rsid w:val="009158FD"/>
    <w:rsid w:val="00920EBC"/>
    <w:rsid w:val="00934931"/>
    <w:rsid w:val="00940E82"/>
    <w:rsid w:val="009509FB"/>
    <w:rsid w:val="00962B39"/>
    <w:rsid w:val="009771C3"/>
    <w:rsid w:val="00977291"/>
    <w:rsid w:val="00977E1F"/>
    <w:rsid w:val="00980598"/>
    <w:rsid w:val="009911DF"/>
    <w:rsid w:val="009A3507"/>
    <w:rsid w:val="009A43A1"/>
    <w:rsid w:val="009C214E"/>
    <w:rsid w:val="009D6A63"/>
    <w:rsid w:val="009E132C"/>
    <w:rsid w:val="009F581F"/>
    <w:rsid w:val="009F6AB5"/>
    <w:rsid w:val="00A26D2B"/>
    <w:rsid w:val="00A33520"/>
    <w:rsid w:val="00A515AA"/>
    <w:rsid w:val="00A56F97"/>
    <w:rsid w:val="00A629F9"/>
    <w:rsid w:val="00A73D1C"/>
    <w:rsid w:val="00A8619D"/>
    <w:rsid w:val="00A87744"/>
    <w:rsid w:val="00A91358"/>
    <w:rsid w:val="00A97B8A"/>
    <w:rsid w:val="00AC3D19"/>
    <w:rsid w:val="00AD2D17"/>
    <w:rsid w:val="00AE1997"/>
    <w:rsid w:val="00B406D0"/>
    <w:rsid w:val="00B457F5"/>
    <w:rsid w:val="00B55104"/>
    <w:rsid w:val="00B759CD"/>
    <w:rsid w:val="00B87CDB"/>
    <w:rsid w:val="00BB5E63"/>
    <w:rsid w:val="00BB7749"/>
    <w:rsid w:val="00BC7AAB"/>
    <w:rsid w:val="00BD5576"/>
    <w:rsid w:val="00BE2F12"/>
    <w:rsid w:val="00C056A8"/>
    <w:rsid w:val="00C069A2"/>
    <w:rsid w:val="00C23205"/>
    <w:rsid w:val="00CB37A6"/>
    <w:rsid w:val="00CB4CFD"/>
    <w:rsid w:val="00CC1F76"/>
    <w:rsid w:val="00CC3C60"/>
    <w:rsid w:val="00CD61DC"/>
    <w:rsid w:val="00CE078F"/>
    <w:rsid w:val="00CF702E"/>
    <w:rsid w:val="00D25389"/>
    <w:rsid w:val="00D52E1B"/>
    <w:rsid w:val="00D54E43"/>
    <w:rsid w:val="00D770BE"/>
    <w:rsid w:val="00D809B8"/>
    <w:rsid w:val="00D96AAB"/>
    <w:rsid w:val="00D975F3"/>
    <w:rsid w:val="00DA4969"/>
    <w:rsid w:val="00DA6B1E"/>
    <w:rsid w:val="00DB3F66"/>
    <w:rsid w:val="00DE128A"/>
    <w:rsid w:val="00DE29FD"/>
    <w:rsid w:val="00DF2A27"/>
    <w:rsid w:val="00DF7EF9"/>
    <w:rsid w:val="00E02468"/>
    <w:rsid w:val="00E21D0A"/>
    <w:rsid w:val="00E25051"/>
    <w:rsid w:val="00E37212"/>
    <w:rsid w:val="00E505A7"/>
    <w:rsid w:val="00E52116"/>
    <w:rsid w:val="00E52BBA"/>
    <w:rsid w:val="00E75D29"/>
    <w:rsid w:val="00E962F2"/>
    <w:rsid w:val="00EB007D"/>
    <w:rsid w:val="00EB7B72"/>
    <w:rsid w:val="00EC6B67"/>
    <w:rsid w:val="00ED5F62"/>
    <w:rsid w:val="00ED697E"/>
    <w:rsid w:val="00EE0F6E"/>
    <w:rsid w:val="00EE1859"/>
    <w:rsid w:val="00EE1D23"/>
    <w:rsid w:val="00EE5245"/>
    <w:rsid w:val="00EE7B43"/>
    <w:rsid w:val="00EF6180"/>
    <w:rsid w:val="00F018BB"/>
    <w:rsid w:val="00F13BE5"/>
    <w:rsid w:val="00F17A5F"/>
    <w:rsid w:val="00F44DC2"/>
    <w:rsid w:val="00F5418E"/>
    <w:rsid w:val="00F60509"/>
    <w:rsid w:val="00F62206"/>
    <w:rsid w:val="00F6329A"/>
    <w:rsid w:val="00F663B1"/>
    <w:rsid w:val="00F67E59"/>
    <w:rsid w:val="00F67E99"/>
    <w:rsid w:val="00F71B7D"/>
    <w:rsid w:val="00F758C2"/>
    <w:rsid w:val="00F8353B"/>
    <w:rsid w:val="00F862E5"/>
    <w:rsid w:val="00FA20C5"/>
    <w:rsid w:val="00FA7F48"/>
    <w:rsid w:val="00FB6132"/>
    <w:rsid w:val="00FD17D6"/>
    <w:rsid w:val="00FE2F72"/>
    <w:rsid w:val="00FE4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2ACF5D-F400-4431-9ABB-A75DBC4BB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2D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3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Southern University</Company>
  <LinksUpToDate>false</LinksUpToDate>
  <CharactersWithSpaces>1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U Prof</dc:creator>
  <cp:keywords/>
  <dc:description/>
  <cp:lastModifiedBy>GSU Prof</cp:lastModifiedBy>
  <cp:revision>24</cp:revision>
  <dcterms:created xsi:type="dcterms:W3CDTF">2017-02-23T03:38:00Z</dcterms:created>
  <dcterms:modified xsi:type="dcterms:W3CDTF">2017-02-23T07:05:00Z</dcterms:modified>
</cp:coreProperties>
</file>